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5E42" w:rsidRPr="007B6CBC" w:rsidRDefault="008732C3" w:rsidP="00150523">
      <w:pPr>
        <w:tabs>
          <w:tab w:val="left" w:pos="6379"/>
        </w:tabs>
        <w:spacing w:before="120" w:after="0" w:line="240" w:lineRule="auto"/>
        <w:ind w:right="170"/>
        <w:jc w:val="right"/>
        <w:rPr>
          <w:rFonts w:ascii="Times New Roman" w:hAnsi="Times New Roman" w:cs="Times New Roman"/>
          <w:color w:val="000000" w:themeColor="text1"/>
        </w:rPr>
      </w:pPr>
      <w:r w:rsidRPr="008732C3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16.95pt;margin-top:.65pt;width:111.05pt;height:144.7pt;z-index:251660288;mso-width-relative:margin;mso-height-relative:margin" strokeweight=".5pt">
            <v:stroke dashstyle="1 1" endcap="round"/>
            <v:textbox style="mso-next-textbox:#_x0000_s1026">
              <w:txbxContent>
                <w:p w:rsidR="005A7B8C" w:rsidRDefault="005A7B8C" w:rsidP="005A7B8C">
                  <w:pPr>
                    <w:spacing w:line="360" w:lineRule="auto"/>
                    <w:jc w:val="center"/>
                  </w:pPr>
                </w:p>
                <w:p w:rsidR="005A7B8C" w:rsidRDefault="005A7B8C" w:rsidP="005A7B8C">
                  <w:pPr>
                    <w:jc w:val="center"/>
                  </w:pPr>
                </w:p>
                <w:p w:rsidR="005A7B8C" w:rsidRPr="003829DD" w:rsidRDefault="005A7B8C" w:rsidP="005A7B8C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3829DD">
                    <w:rPr>
                      <w:rFonts w:ascii="Times New Roman" w:hAnsi="Times New Roman" w:cs="Times New Roman"/>
                    </w:rPr>
                    <w:t>zdjęcie</w:t>
                  </w:r>
                </w:p>
              </w:txbxContent>
            </v:textbox>
          </v:shape>
        </w:pict>
      </w:r>
      <w:r w:rsidR="00150523">
        <w:rPr>
          <w:rFonts w:ascii="Times New Roman" w:hAnsi="Times New Roman" w:cs="Times New Roman"/>
          <w:color w:val="000000" w:themeColor="text1"/>
        </w:rPr>
        <w:t>..</w:t>
      </w:r>
      <w:r w:rsidR="0017658B" w:rsidRPr="007B6CBC">
        <w:rPr>
          <w:rFonts w:ascii="Times New Roman" w:hAnsi="Times New Roman" w:cs="Times New Roman"/>
          <w:color w:val="000000" w:themeColor="text1"/>
        </w:rPr>
        <w:t>……………………………………………..</w:t>
      </w:r>
    </w:p>
    <w:p w:rsidR="0017658B" w:rsidRPr="007B6CBC" w:rsidRDefault="0017658B" w:rsidP="0017658B">
      <w:pPr>
        <w:spacing w:after="0" w:line="240" w:lineRule="auto"/>
        <w:ind w:right="1418"/>
        <w:jc w:val="right"/>
        <w:rPr>
          <w:rFonts w:ascii="Times New Roman" w:hAnsi="Times New Roman" w:cs="Times New Roman"/>
          <w:i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i/>
          <w:color w:val="000000" w:themeColor="text1"/>
          <w:sz w:val="16"/>
          <w:szCs w:val="16"/>
        </w:rPr>
        <w:t xml:space="preserve">Miejscowość, data             </w:t>
      </w:r>
    </w:p>
    <w:p w:rsidR="00B2304B" w:rsidRPr="007B6CBC" w:rsidRDefault="00B2304B">
      <w:pPr>
        <w:rPr>
          <w:color w:val="000000" w:themeColor="text1"/>
        </w:rPr>
      </w:pPr>
    </w:p>
    <w:p w:rsidR="005651BF" w:rsidRDefault="005651BF" w:rsidP="00B2304B">
      <w:pPr>
        <w:spacing w:after="0" w:line="276" w:lineRule="auto"/>
        <w:ind w:left="6521" w:hanging="142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:rsidR="00405549" w:rsidRPr="007B6CBC" w:rsidRDefault="00405549" w:rsidP="00B2304B">
      <w:pPr>
        <w:spacing w:after="0" w:line="276" w:lineRule="auto"/>
        <w:ind w:left="6521" w:hanging="142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Dyrektor Szkoły Doktorskiej   </w:t>
      </w:r>
    </w:p>
    <w:p w:rsidR="00405549" w:rsidRPr="007B6CBC" w:rsidRDefault="00405549" w:rsidP="00B2304B">
      <w:pPr>
        <w:spacing w:after="0" w:line="276" w:lineRule="auto"/>
        <w:ind w:left="6521" w:hanging="142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Politechniki Koszalińskiej </w:t>
      </w:r>
    </w:p>
    <w:p w:rsidR="0017658B" w:rsidRPr="007B6CBC" w:rsidRDefault="00405549" w:rsidP="00405549">
      <w:pPr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</w:t>
      </w:r>
    </w:p>
    <w:p w:rsidR="00405549" w:rsidRPr="007B6CBC" w:rsidRDefault="005651BF" w:rsidP="005651BF">
      <w:pPr>
        <w:tabs>
          <w:tab w:val="left" w:pos="4312"/>
        </w:tabs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</w:p>
    <w:p w:rsidR="003829DD" w:rsidRDefault="003829DD" w:rsidP="0040554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405549" w:rsidRPr="007B6CBC" w:rsidRDefault="00405549" w:rsidP="00405549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r w:rsidR="00014B41"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7B6CB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E </w:t>
      </w:r>
    </w:p>
    <w:p w:rsidR="003F2F71" w:rsidRPr="007B6CBC" w:rsidRDefault="00405549" w:rsidP="0050467F">
      <w:pPr>
        <w:spacing w:after="120" w:line="360" w:lineRule="auto"/>
        <w:rPr>
          <w:rFonts w:ascii="Times New Roman" w:hAnsi="Times New Roman" w:cs="Times New Roman"/>
          <w:color w:val="000000" w:themeColor="text1"/>
        </w:rPr>
      </w:pPr>
      <w:r w:rsidRPr="007B6CBC">
        <w:rPr>
          <w:rFonts w:ascii="Times New Roman" w:hAnsi="Times New Roman" w:cs="Times New Roman"/>
          <w:color w:val="000000" w:themeColor="text1"/>
        </w:rPr>
        <w:t>Proszę o przyjęcie mnie do Szkoły Doktorskiej Politechniki Koszalińskiej</w:t>
      </w:r>
      <w:r w:rsidR="003F2F71" w:rsidRPr="007B6CBC">
        <w:rPr>
          <w:rFonts w:ascii="Times New Roman" w:hAnsi="Times New Roman" w:cs="Times New Roman"/>
          <w:color w:val="000000" w:themeColor="text1"/>
        </w:rPr>
        <w:t xml:space="preserve"> w dyscyplinie kształcenia:</w:t>
      </w:r>
    </w:p>
    <w:p w:rsidR="0050467F" w:rsidRPr="00AF3E25" w:rsidRDefault="0050467F" w:rsidP="0050467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0467F" w:rsidRDefault="0050467F" w:rsidP="005B1A6F">
      <w:pPr>
        <w:tabs>
          <w:tab w:val="left" w:leader="dot" w:pos="10348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0"/>
        </w:rPr>
      </w:pPr>
    </w:p>
    <w:p w:rsidR="0087539E" w:rsidRPr="00AF3E25" w:rsidRDefault="0087539E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Wybrana tematyka badawcza (wstępny temat):</w:t>
      </w: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AF3E25" w:rsidRDefault="00747AB4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AF3E25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747AB4" w:rsidRPr="00674B8A" w:rsidRDefault="00747AB4" w:rsidP="00747AB4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b/>
          <w:color w:val="000000" w:themeColor="text1"/>
          <w:sz w:val="20"/>
        </w:rPr>
      </w:pPr>
      <w:r w:rsidRPr="00674B8A">
        <w:rPr>
          <w:rFonts w:ascii="Times New Roman" w:hAnsi="Times New Roman" w:cs="Times New Roman"/>
          <w:b/>
          <w:color w:val="000000" w:themeColor="text1"/>
          <w:sz w:val="20"/>
        </w:rPr>
        <w:t>Proponowany potencjalny promotor:</w:t>
      </w:r>
      <w:r w:rsidRPr="00674B8A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405549" w:rsidRPr="00923B35" w:rsidRDefault="00405549" w:rsidP="005B1A6F">
      <w:pPr>
        <w:spacing w:before="120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>Dane osobowe</w:t>
      </w:r>
      <w:r w:rsidR="00981CC1">
        <w:rPr>
          <w:rFonts w:ascii="Times New Roman" w:hAnsi="Times New Roman" w:cs="Times New Roman"/>
          <w:b/>
          <w:color w:val="000000" w:themeColor="text1"/>
          <w:sz w:val="20"/>
        </w:rPr>
        <w:t xml:space="preserve"> kandydata</w:t>
      </w: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>:</w:t>
      </w:r>
    </w:p>
    <w:p w:rsidR="0087539E" w:rsidRDefault="000B7DD8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>I</w:t>
      </w:r>
      <w:r w:rsidR="00405549" w:rsidRPr="007B6CBC">
        <w:rPr>
          <w:rFonts w:ascii="Times New Roman" w:hAnsi="Times New Roman" w:cs="Times New Roman"/>
          <w:color w:val="000000" w:themeColor="text1"/>
          <w:sz w:val="20"/>
        </w:rPr>
        <w:t>mię</w:t>
      </w:r>
      <w:r>
        <w:rPr>
          <w:rFonts w:ascii="Times New Roman" w:hAnsi="Times New Roman" w:cs="Times New Roman"/>
          <w:color w:val="000000" w:themeColor="text1"/>
          <w:sz w:val="20"/>
        </w:rPr>
        <w:t xml:space="preserve"> i nazwisko</w:t>
      </w:r>
      <w:r w:rsidR="00405549" w:rsidRPr="007B6CBC">
        <w:rPr>
          <w:rFonts w:ascii="Times New Roman" w:hAnsi="Times New Roman" w:cs="Times New Roman"/>
          <w:color w:val="000000" w:themeColor="text1"/>
          <w:sz w:val="20"/>
        </w:rPr>
        <w:t>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ata i miejsce urodze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405549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Pesel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C341DD">
      <w:pPr>
        <w:tabs>
          <w:tab w:val="left" w:leader="dot" w:pos="5103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Imię ojc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Imię matk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Obywatelstwo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747AB4">
      <w:pPr>
        <w:tabs>
          <w:tab w:val="left" w:leader="dot" w:pos="6804"/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okument tożsamości: </w:t>
      </w:r>
      <w:r w:rsidR="00747AB4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20"/>
        </w:rPr>
        <w:t>Nr i ser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stałego zameldowania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Adres do korespondencji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F07F97" w:rsidP="0087539E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elefon:</w:t>
      </w:r>
      <w:r w:rsidR="0087539E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E-mail:</w:t>
      </w:r>
      <w:r w:rsidR="00C341DD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923B35" w:rsidRDefault="00F07F97" w:rsidP="003F2F71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923B35">
        <w:rPr>
          <w:rFonts w:ascii="Times New Roman" w:hAnsi="Times New Roman" w:cs="Times New Roman"/>
          <w:b/>
          <w:color w:val="000000" w:themeColor="text1"/>
          <w:sz w:val="20"/>
        </w:rPr>
        <w:t xml:space="preserve">Wykształcenie: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Tytuł zawodowy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  <w:r w:rsidR="005B1A6F" w:rsidRPr="007B6CBC">
        <w:rPr>
          <w:rFonts w:ascii="Times New Roman" w:hAnsi="Times New Roman" w:cs="Times New Roman"/>
          <w:color w:val="000000" w:themeColor="text1"/>
          <w:sz w:val="20"/>
        </w:rPr>
        <w:t xml:space="preserve"> </w:t>
      </w:r>
    </w:p>
    <w:p w:rsidR="005B1A6F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Nazwa uczelni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Default="00F07F97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Wydział/ Kierunek/ Specjalność: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5B1A6F" w:rsidRPr="007B6CBC" w:rsidRDefault="005B1A6F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>
        <w:rPr>
          <w:rFonts w:ascii="Times New Roman" w:hAnsi="Times New Roman" w:cs="Times New Roman"/>
          <w:color w:val="000000" w:themeColor="text1"/>
          <w:sz w:val="20"/>
        </w:rPr>
        <w:tab/>
      </w:r>
    </w:p>
    <w:p w:rsidR="0087539E" w:rsidRDefault="00DD2995" w:rsidP="005B1A6F">
      <w:pPr>
        <w:tabs>
          <w:tab w:val="left" w:leader="dot" w:pos="10348"/>
        </w:tabs>
        <w:spacing w:after="0" w:line="360" w:lineRule="auto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ońcowa ocena ze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studiów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II stopnia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 lub studiów jednolitych magisterskich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 (o</w:t>
      </w:r>
      <w:r w:rsidR="0017658B" w:rsidRPr="007B6CBC">
        <w:rPr>
          <w:rFonts w:ascii="Times New Roman" w:hAnsi="Times New Roman" w:cs="Times New Roman"/>
          <w:color w:val="000000" w:themeColor="text1"/>
          <w:sz w:val="20"/>
        </w:rPr>
        <w:t>cena z dyplomu</w:t>
      </w:r>
      <w:r w:rsidR="00A617EB" w:rsidRPr="007B6CBC">
        <w:rPr>
          <w:rFonts w:ascii="Times New Roman" w:hAnsi="Times New Roman" w:cs="Times New Roman"/>
          <w:color w:val="000000" w:themeColor="text1"/>
          <w:sz w:val="20"/>
        </w:rPr>
        <w:t xml:space="preserve">) </w:t>
      </w:r>
      <w:r w:rsidR="005B1A6F">
        <w:rPr>
          <w:rFonts w:ascii="Times New Roman" w:hAnsi="Times New Roman" w:cs="Times New Roman"/>
          <w:color w:val="000000" w:themeColor="text1"/>
          <w:sz w:val="20"/>
        </w:rPr>
        <w:tab/>
      </w:r>
    </w:p>
    <w:p w:rsidR="00F07F97" w:rsidRPr="007B6CBC" w:rsidRDefault="00F07F97" w:rsidP="003F2F71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:rsidR="00F07F97" w:rsidRPr="0025232A" w:rsidRDefault="00014B41" w:rsidP="00F07F97">
      <w:pPr>
        <w:jc w:val="center"/>
        <w:rPr>
          <w:rFonts w:ascii="Times New Roman" w:hAnsi="Times New Roman" w:cs="Times New Roman"/>
          <w:b/>
          <w:color w:val="000000" w:themeColor="text1"/>
          <w:sz w:val="20"/>
        </w:rPr>
      </w:pPr>
      <w:r w:rsidRPr="0025232A">
        <w:rPr>
          <w:rFonts w:ascii="Times New Roman" w:hAnsi="Times New Roman" w:cs="Times New Roman"/>
          <w:b/>
          <w:color w:val="000000" w:themeColor="text1"/>
          <w:sz w:val="20"/>
        </w:rPr>
        <w:t>Składane dokumenty</w:t>
      </w:r>
      <w:r w:rsidR="00F07F97" w:rsidRPr="0025232A">
        <w:rPr>
          <w:rFonts w:ascii="Times New Roman" w:hAnsi="Times New Roman" w:cs="Times New Roman"/>
          <w:b/>
          <w:color w:val="000000" w:themeColor="text1"/>
          <w:sz w:val="20"/>
        </w:rPr>
        <w:t xml:space="preserve">: </w:t>
      </w:r>
    </w:p>
    <w:p w:rsidR="00D46B65" w:rsidRPr="00026EEA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dyplom ukończenia studiów magisterskich lub zaświadczenie o zdanym egzaminie magisterskim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D46B65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026EEA" w:rsidRPr="00FA09B7" w:rsidRDefault="00026EEA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26EEA">
        <w:rPr>
          <w:rFonts w:ascii="Times New Roman" w:hAnsi="Times New Roman" w:cs="Times New Roman"/>
          <w:color w:val="000000" w:themeColor="text1"/>
          <w:sz w:val="20"/>
          <w:szCs w:val="20"/>
        </w:rPr>
        <w:t>suplement do dyplomu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A09B7" w:rsidRPr="00026EEA" w:rsidRDefault="00FA09B7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09B7">
        <w:rPr>
          <w:rFonts w:ascii="Times New Roman" w:hAnsi="Times New Roman" w:cs="Times New Roman"/>
          <w:color w:val="000000" w:themeColor="text1"/>
          <w:sz w:val="20"/>
          <w:szCs w:val="20"/>
        </w:rPr>
        <w:t>dokumenty poświadczające znajomość języka angielskiego na poziomie co najmniej  B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836C3A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lastRenderedPageBreak/>
        <w:t xml:space="preserve">życiorys </w:t>
      </w:r>
      <w:r w:rsidR="005B3DCA">
        <w:rPr>
          <w:rFonts w:ascii="Times New Roman" w:hAnsi="Times New Roman" w:cs="Times New Roman"/>
          <w:color w:val="000000" w:themeColor="text1"/>
          <w:sz w:val="20"/>
        </w:rPr>
        <w:t xml:space="preserve">lub </w:t>
      </w:r>
      <w:r w:rsidRPr="00F57888">
        <w:rPr>
          <w:rFonts w:ascii="Times New Roman" w:hAnsi="Times New Roman" w:cs="Times New Roman"/>
          <w:color w:val="000000" w:themeColor="text1"/>
          <w:sz w:val="20"/>
        </w:rPr>
        <w:t>CV</w:t>
      </w:r>
      <w:r w:rsidR="00836C3A">
        <w:rPr>
          <w:rFonts w:ascii="Times New Roman" w:hAnsi="Times New Roman" w:cs="Times New Roman"/>
          <w:color w:val="000000" w:themeColor="text1"/>
          <w:sz w:val="20"/>
        </w:rPr>
        <w:tab/>
      </w:r>
      <w:r w:rsidR="00836C3A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57888" w:rsidRPr="007B6CBC" w:rsidRDefault="00F57888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F57888">
        <w:rPr>
          <w:rFonts w:ascii="Times New Roman" w:hAnsi="Times New Roman" w:cs="Times New Roman"/>
          <w:color w:val="000000" w:themeColor="text1"/>
          <w:sz w:val="20"/>
        </w:rPr>
        <w:t>list motywacyjny</w:t>
      </w:r>
      <w:r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D46B65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>k</w:t>
      </w:r>
      <w:r w:rsidR="00014B41" w:rsidRPr="007B6CBC">
        <w:rPr>
          <w:rFonts w:ascii="Times New Roman" w:hAnsi="Times New Roman" w:cs="Times New Roman"/>
          <w:color w:val="000000" w:themeColor="text1"/>
          <w:sz w:val="20"/>
        </w:rPr>
        <w:t>onspekt projektu badawczego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D46B65" w:rsidRPr="007B6CBC" w:rsidRDefault="00014B41" w:rsidP="00D46B65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</w:rPr>
        <w:t xml:space="preserve">deklaracja </w:t>
      </w:r>
      <w:r w:rsidR="0071141E">
        <w:rPr>
          <w:rFonts w:ascii="Times New Roman" w:hAnsi="Times New Roman" w:cs="Times New Roman"/>
          <w:color w:val="000000" w:themeColor="text1"/>
          <w:sz w:val="20"/>
        </w:rPr>
        <w:t xml:space="preserve">potencjalnego </w:t>
      </w:r>
      <w:r w:rsidRPr="007B6CBC">
        <w:rPr>
          <w:rFonts w:ascii="Times New Roman" w:hAnsi="Times New Roman" w:cs="Times New Roman"/>
          <w:color w:val="000000" w:themeColor="text1"/>
          <w:sz w:val="20"/>
        </w:rPr>
        <w:t>promotora o podjęciu się opieki naukowej</w:t>
      </w:r>
      <w:r w:rsidR="00D46B65" w:rsidRPr="007B6CBC">
        <w:rPr>
          <w:rFonts w:ascii="Times New Roman" w:hAnsi="Times New Roman" w:cs="Times New Roman"/>
          <w:color w:val="000000" w:themeColor="text1"/>
          <w:sz w:val="20"/>
        </w:rPr>
        <w:tab/>
      </w:r>
      <w:r w:rsidR="00C2783F" w:rsidRPr="007B6CBC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C1133" w:rsidRPr="00770F2A" w:rsidRDefault="002C5A06" w:rsidP="002C1133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5A06">
        <w:rPr>
          <w:rFonts w:ascii="Times New Roman" w:hAnsi="Times New Roman" w:cs="Times New Roman"/>
          <w:color w:val="000000" w:themeColor="text1"/>
          <w:sz w:val="20"/>
        </w:rPr>
        <w:t>oświadczenie o otrzymaniu świadectwa dojrzałości lub jego odpowiednika poza Polską</w:t>
      </w:r>
      <w:r w:rsidR="002C1133"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="002C1133"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223006" w:rsidRPr="00FA09B7" w:rsidRDefault="00223006" w:rsidP="00223006">
      <w:pPr>
        <w:pStyle w:val="Akapitzlist"/>
        <w:numPr>
          <w:ilvl w:val="0"/>
          <w:numId w:val="3"/>
        </w:numPr>
        <w:tabs>
          <w:tab w:val="left" w:leader="dot" w:pos="9923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oświadczenie o kształceniu na studiach doktoranckich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>□</w:t>
      </w:r>
    </w:p>
    <w:p w:rsidR="00FA09B7" w:rsidRPr="00F1522D" w:rsidRDefault="00FA09B7" w:rsidP="00F1522D">
      <w:pPr>
        <w:tabs>
          <w:tab w:val="left" w:leader="dot" w:pos="9923"/>
        </w:tabs>
        <w:spacing w:before="80"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1522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Opcjonalnie:</w:t>
      </w:r>
    </w:p>
    <w:p w:rsidR="00F57888" w:rsidRPr="00770F2A" w:rsidRDefault="002C1133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wykaz publikacji i innych osiągnięć naukowo-badawczych</w:t>
      </w:r>
      <w:r w:rsidR="00836C3A" w:rsidRPr="00770F2A">
        <w:rPr>
          <w:rFonts w:ascii="Times New Roman" w:hAnsi="Times New Roman" w:cs="Times New Roman"/>
          <w:color w:val="000000" w:themeColor="text1"/>
          <w:sz w:val="20"/>
        </w:rPr>
        <w:t>, projektowych  lub artystycznych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F57888" w:rsidRPr="00770F2A" w:rsidRDefault="00F57888" w:rsidP="00F57888">
      <w:pPr>
        <w:pStyle w:val="Akapitzlist"/>
        <w:numPr>
          <w:ilvl w:val="0"/>
          <w:numId w:val="3"/>
        </w:numPr>
        <w:tabs>
          <w:tab w:val="left" w:leader="dot" w:pos="8931"/>
        </w:tabs>
        <w:spacing w:after="0" w:line="240" w:lineRule="auto"/>
        <w:ind w:left="284" w:hanging="284"/>
        <w:rPr>
          <w:rFonts w:ascii="Times New Roman" w:hAnsi="Times New Roman" w:cs="Times New Roman"/>
          <w:color w:val="000000" w:themeColor="text1"/>
          <w:sz w:val="20"/>
        </w:rPr>
      </w:pPr>
      <w:r w:rsidRPr="00770F2A">
        <w:rPr>
          <w:rFonts w:ascii="Times New Roman" w:hAnsi="Times New Roman" w:cs="Times New Roman"/>
          <w:color w:val="000000" w:themeColor="text1"/>
          <w:sz w:val="20"/>
        </w:rPr>
        <w:t>dokumenty poświadczające dodatkowe kwalifikacje</w:t>
      </w:r>
      <w:r w:rsidRPr="00770F2A">
        <w:rPr>
          <w:rFonts w:ascii="Times New Roman" w:hAnsi="Times New Roman" w:cs="Times New Roman"/>
          <w:color w:val="000000" w:themeColor="text1"/>
          <w:sz w:val="20"/>
        </w:rPr>
        <w:tab/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 </w:t>
      </w:r>
      <w:r w:rsidRPr="00770F2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□ </w:t>
      </w:r>
      <w:r w:rsidRPr="00770F2A">
        <w:rPr>
          <w:rFonts w:ascii="Times New Roman" w:hAnsi="Times New Roman" w:cs="Times New Roman"/>
          <w:color w:val="000000" w:themeColor="text1"/>
          <w:sz w:val="20"/>
          <w:szCs w:val="20"/>
        </w:rPr>
        <w:t>NIE</w:t>
      </w:r>
    </w:p>
    <w:p w:rsidR="00D46B65" w:rsidRDefault="00D46B65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F57888" w:rsidRPr="007B6CBC" w:rsidRDefault="00F57888" w:rsidP="00D46B65">
      <w:pPr>
        <w:pStyle w:val="Akapitzlist"/>
        <w:tabs>
          <w:tab w:val="left" w:leader="dot" w:pos="9923"/>
        </w:tabs>
        <w:spacing w:after="0" w:line="276" w:lineRule="auto"/>
        <w:ind w:left="284"/>
        <w:rPr>
          <w:rFonts w:ascii="Times New Roman" w:hAnsi="Times New Roman" w:cs="Times New Roman"/>
          <w:color w:val="000000" w:themeColor="text1"/>
          <w:sz w:val="20"/>
        </w:rPr>
      </w:pPr>
    </w:p>
    <w:p w:rsidR="000418BA" w:rsidRPr="00F57888" w:rsidRDefault="00F07F97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Potwierdzam prawidłowość danych zawartych w podaniu i wyrażam zgodę na przetwarzanie i wykorzystywanie moich danych osobowych przez Politechnikę Koszalińską dla celów postępowania kwalifikacyjnego </w:t>
      </w:r>
      <w:r w:rsidR="000418BA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zgodnie z rozporządzeniem Rady UE 2016/679 z 27 kwietnia 2016 r. w sprawie ochrony osób fizycznych w związku z przetwarzaniem danych osobowych i w sprawie swobodnego przepływu takich danych oraz uchylenia dyrektywy 95/46/WE (Dz. U. L 119/1 z 4 maja 2016 r.).</w:t>
      </w:r>
    </w:p>
    <w:p w:rsidR="00F07F97" w:rsidRPr="00F57888" w:rsidRDefault="000418BA" w:rsidP="00F07F9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Potwierdzam prawidłowość danych zawartych w podaniu do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dokumentowania przebiegu </w:t>
      </w:r>
      <w:r w:rsidR="00B63294">
        <w:rPr>
          <w:rFonts w:ascii="Times New Roman" w:hAnsi="Times New Roman" w:cs="Times New Roman"/>
          <w:color w:val="000000" w:themeColor="text1"/>
          <w:sz w:val="18"/>
          <w:szCs w:val="18"/>
        </w:rPr>
        <w:t>kształcenia</w:t>
      </w:r>
      <w:r w:rsidR="00F07F97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zgodnie z </w:t>
      </w:r>
      <w:r w:rsidR="00E1142D" w:rsidRPr="00F57888">
        <w:rPr>
          <w:rFonts w:ascii="Times New Roman" w:hAnsi="Times New Roman" w:cs="Times New Roman"/>
          <w:color w:val="000000" w:themeColor="text1"/>
          <w:sz w:val="18"/>
          <w:szCs w:val="18"/>
        </w:rPr>
        <w:t>rozporządzeniem Rady UE 2016/679 z 27 kwietnia 2016 r.</w:t>
      </w:r>
    </w:p>
    <w:p w:rsidR="00F57888" w:rsidRPr="007B6CBC" w:rsidRDefault="00F57888" w:rsidP="00F07F97">
      <w:pPr>
        <w:spacing w:after="0" w:line="240" w:lineRule="auto"/>
        <w:ind w:left="1416" w:firstLine="708"/>
        <w:jc w:val="both"/>
        <w:rPr>
          <w:rFonts w:ascii="Times New Roman" w:hAnsi="Times New Roman" w:cs="Times New Roman"/>
          <w:b/>
          <w:color w:val="000000" w:themeColor="text1"/>
          <w:sz w:val="20"/>
        </w:rPr>
      </w:pPr>
    </w:p>
    <w:p w:rsidR="00F07F97" w:rsidRPr="007B6CBC" w:rsidRDefault="00F07F97" w:rsidP="00F57888">
      <w:pPr>
        <w:spacing w:after="0" w:line="240" w:lineRule="auto"/>
        <w:jc w:val="right"/>
        <w:rPr>
          <w:rFonts w:ascii="Times New Roman" w:hAnsi="Times New Roman" w:cs="Times New Roman"/>
          <w:b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b/>
          <w:color w:val="000000" w:themeColor="text1"/>
          <w:sz w:val="24"/>
        </w:rPr>
        <w:t>Prawdziwość danych zawartych w podaniu potwierdzam własnym podpisem</w:t>
      </w:r>
    </w:p>
    <w:p w:rsidR="003F2F71" w:rsidRPr="007B6CBC" w:rsidRDefault="003F2F71" w:rsidP="00A53DB0">
      <w:pPr>
        <w:spacing w:after="0" w:line="36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3F2F71" w:rsidRPr="007B6CBC" w:rsidRDefault="003F2F71" w:rsidP="00F57888">
      <w:pPr>
        <w:spacing w:after="0" w:line="240" w:lineRule="auto"/>
        <w:ind w:left="2552"/>
        <w:jc w:val="center"/>
        <w:rPr>
          <w:rFonts w:ascii="Times New Roman" w:hAnsi="Times New Roman" w:cs="Times New Roman"/>
          <w:color w:val="000000" w:themeColor="text1"/>
          <w:sz w:val="24"/>
        </w:rPr>
      </w:pPr>
      <w:r w:rsidRPr="007B6CBC">
        <w:rPr>
          <w:rFonts w:ascii="Times New Roman" w:hAnsi="Times New Roman" w:cs="Times New Roman"/>
          <w:color w:val="000000" w:themeColor="text1"/>
          <w:sz w:val="24"/>
        </w:rPr>
        <w:t>……………………………………………………….</w:t>
      </w:r>
    </w:p>
    <w:p w:rsidR="003F2F71" w:rsidRPr="00A53DB0" w:rsidRDefault="00A53DB0" w:rsidP="00A53DB0">
      <w:pPr>
        <w:spacing w:after="0" w:line="240" w:lineRule="auto"/>
        <w:ind w:left="5387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  <w:r w:rsidRPr="00A53DB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czytelny podpis kandydata</w:t>
      </w:r>
    </w:p>
    <w:p w:rsidR="00F57888" w:rsidRPr="007B6CBC" w:rsidRDefault="00F57888" w:rsidP="00081C27">
      <w:pPr>
        <w:spacing w:after="0" w:line="240" w:lineRule="auto"/>
        <w:ind w:left="2124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GoBack"/>
      <w:bookmarkEnd w:id="0"/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litechnika Koszalińska z siedzibą w Koszalinie, ul. Śniadeckich 2, 75-453 Koszalin, jako administrator danych osobowych, informują Pana/Panią, iż: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a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przeprowadzenia rekrutacji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ie danych jest dobrowolne</w:t>
      </w:r>
      <w:r w:rsidR="008F52E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le niezbędne w celu przeprowadzenia postępowania rekrutacyjnego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a) rozporządzenia Rady UE 2016/679 z 27 kwietnia 2016 r. w sprawie ochrony osób fizycznych w związku z przetwarzaniem danych osobowych i w sprawie swobodnego przepływu takich danych oraz uchylenia dyrektywy 95/46/WE (Dz. U. L 119/1 z 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awy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 dnia 20 lipca 2018 r.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awo o szkolnictwie wyższym 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nauce 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proofErr w:type="spellStart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>t.j</w:t>
      </w:r>
      <w:proofErr w:type="spellEnd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5A7B8C" w:rsidRPr="005A7B8C">
        <w:rPr>
          <w:rFonts w:ascii="Times New Roman" w:hAnsi="Times New Roman" w:cs="Times New Roman"/>
          <w:color w:val="000000" w:themeColor="text1"/>
          <w:sz w:val="20"/>
          <w:szCs w:val="20"/>
        </w:rPr>
        <w:t>Dz. U. 2023 poz. 742 ze zm.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usunięcia, ograniczenia przetwarzania, prawo do przenoszenia danych, prawo wniesienia sprzeciwu, prawo do cofnięcia zgody w dowolnym momencie bez wpływu na zgodność z prawem przetwarzania, którego dokonano na podstawie zgody przed jej cofnięciem;</w:t>
      </w:r>
    </w:p>
    <w:p w:rsidR="00C56E3E" w:rsidRPr="007B6CBC" w:rsidRDefault="00C56E3E" w:rsidP="00F07F97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chowywane przez okres 6 miesięcy po zakończeniu rekrutacji, a w przypadku przyjęcia zgodnie z tokiem realizacji </w:t>
      </w:r>
      <w:r w:rsidR="00D75BC7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b)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anie danych jest niezbędne w celu dokumentowania przebiegu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dane dane przetwarzane będą na podstawie art. 6 ust. 1 lit. c) rozporządzenia Rady UE 2016/679 z 27 kwietnia 2016 r. w sprawie ochrony osób fizycznych w związku z przetwarzaniem danych osobowych i w sprawie swobodnego przepływu takich danych oraz uchylenia dyrekt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ywy 95/46/WE (Dz. U. L 119/1 z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4 maja 2016 r.)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 przetwarzanych danych określony jest na podstawie </w:t>
      </w:r>
      <w:r w:rsidR="00770715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u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stawy z dnia 20 lipca 2018 r. Prawo o szkolnictwie wyższym i nauce (</w:t>
      </w:r>
      <w:proofErr w:type="spellStart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>t.j</w:t>
      </w:r>
      <w:proofErr w:type="spellEnd"/>
      <w:r w:rsidR="00223006" w:rsidRPr="0022300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5A7B8C" w:rsidRPr="005A7B8C">
        <w:rPr>
          <w:rFonts w:ascii="Times New Roman" w:hAnsi="Times New Roman" w:cs="Times New Roman"/>
          <w:color w:val="000000" w:themeColor="text1"/>
          <w:sz w:val="20"/>
          <w:szCs w:val="20"/>
        </w:rPr>
        <w:t>Dz. U. 2023 poz. 742 ze zm.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osiada Pani/Pan prawo dostępu do treści swoich danych osobowych oraz prawo ich sprostowania, ograniczenia przetwarzania, prawo do przenoszenia danych;</w:t>
      </w:r>
    </w:p>
    <w:p w:rsidR="00C56E3E" w:rsidRPr="007B6CBC" w:rsidRDefault="00C56E3E" w:rsidP="00C56E3E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e osobowe będą przetwarzane zgodnie z tokiem realizacji </w:t>
      </w:r>
      <w:r w:rsidR="007C215F">
        <w:rPr>
          <w:rFonts w:ascii="Times New Roman" w:hAnsi="Times New Roman" w:cs="Times New Roman"/>
          <w:color w:val="000000" w:themeColor="text1"/>
          <w:sz w:val="20"/>
          <w:szCs w:val="20"/>
        </w:rPr>
        <w:t>kształcenia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, a następnie zostaną</w:t>
      </w:r>
      <w:r w:rsidR="00E1142D"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ddane archiwizacji i </w:t>
      </w: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rzechowywane przez 50 lat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nie będą przetwarzane w sposób zautomatyzowany w tym również w formie profilowani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udostępniane innym podmiotom, za wyjątkiem podmiotów upoważnionych na podstawie przepisów prawa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>Pani/Pana dane osobowe nie będą przekazywane do państwa trzeciego/organizacji międzynarodowej;</w:t>
      </w:r>
    </w:p>
    <w:p w:rsidR="00C56E3E" w:rsidRPr="007B6CBC" w:rsidRDefault="00C56E3E" w:rsidP="00E1142D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B6C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bowiązki inspektora ochrony danych pełni Pan Mariusz Lenartowicz, adres e-mail: iod@tu.koszalin.pl i w celu realizacji uprawnień można wysłać stosowną wiadomość; </w:t>
      </w:r>
    </w:p>
    <w:p w:rsidR="00C56E3E" w:rsidRPr="00836C3A" w:rsidRDefault="00C56E3E" w:rsidP="00C56E3E">
      <w:pPr>
        <w:numPr>
          <w:ilvl w:val="0"/>
          <w:numId w:val="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53DB0">
        <w:rPr>
          <w:rFonts w:ascii="Times New Roman" w:hAnsi="Times New Roman" w:cs="Times New Roman"/>
          <w:color w:val="000000" w:themeColor="text1"/>
          <w:sz w:val="20"/>
          <w:szCs w:val="20"/>
        </w:rPr>
        <w:t>ma Pan/Pani prawo wniesienia skargi do Prezesa Urzędu Ochrony Danych Osobowych</w:t>
      </w:r>
      <w:r w:rsidR="00770715" w:rsidRPr="00A53DB0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A53DB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dy uzna Pani/Pan, iż przetwarzanie danych osobowych Pani/Pana dotyczących narusza przepisy rozporządzenia Rady UE 2016/679 z 27 kwietnia 2016 r.</w:t>
      </w:r>
    </w:p>
    <w:sectPr w:rsidR="00C56E3E" w:rsidRPr="00836C3A" w:rsidSect="00F36E92">
      <w:headerReference w:type="first" r:id="rId8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84773" w:rsidRDefault="00484773" w:rsidP="00405549">
      <w:pPr>
        <w:spacing w:after="0" w:line="240" w:lineRule="auto"/>
      </w:pPr>
      <w:r>
        <w:separator/>
      </w:r>
    </w:p>
  </w:endnote>
  <w:endnote w:type="continuationSeparator" w:id="0">
    <w:p w:rsidR="00484773" w:rsidRDefault="00484773" w:rsidP="00405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84773" w:rsidRDefault="00484773" w:rsidP="00405549">
      <w:pPr>
        <w:spacing w:after="0" w:line="240" w:lineRule="auto"/>
      </w:pPr>
      <w:r>
        <w:separator/>
      </w:r>
    </w:p>
  </w:footnote>
  <w:footnote w:type="continuationSeparator" w:id="0">
    <w:p w:rsidR="00484773" w:rsidRDefault="00484773" w:rsidP="004055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6E92" w:rsidRPr="005A351F" w:rsidRDefault="00F36E92" w:rsidP="00F36E92">
    <w:pPr>
      <w:jc w:val="right"/>
      <w:rPr>
        <w:rFonts w:ascii="Times New Roman" w:hAnsi="Times New Roman" w:cs="Times New Roman"/>
        <w:i/>
        <w:sz w:val="20"/>
        <w:szCs w:val="20"/>
      </w:rPr>
    </w:pPr>
    <w:r>
      <w:tab/>
    </w:r>
    <w:r w:rsidRPr="007540FC">
      <w:rPr>
        <w:rFonts w:ascii="Times New Roman" w:hAnsi="Times New Roman" w:cs="Times New Roman"/>
        <w:i/>
        <w:sz w:val="20"/>
        <w:szCs w:val="20"/>
      </w:rPr>
      <w:t xml:space="preserve">Załącznik nr </w:t>
    </w:r>
    <w:r>
      <w:rPr>
        <w:rFonts w:ascii="Times New Roman" w:hAnsi="Times New Roman" w:cs="Times New Roman"/>
        <w:i/>
        <w:sz w:val="20"/>
        <w:szCs w:val="20"/>
      </w:rPr>
      <w:t>2</w:t>
    </w:r>
    <w:r w:rsidRPr="007540FC">
      <w:rPr>
        <w:rFonts w:ascii="Times New Roman" w:hAnsi="Times New Roman" w:cs="Times New Roman"/>
        <w:i/>
        <w:sz w:val="20"/>
        <w:szCs w:val="20"/>
      </w:rPr>
      <w:t xml:space="preserve"> do Zasad Rekrutacji do Szkoły Doktorskiej Politechniki Koszalińskiej w r. </w:t>
    </w:r>
    <w:proofErr w:type="spellStart"/>
    <w:r w:rsidRPr="007540FC">
      <w:rPr>
        <w:rFonts w:ascii="Times New Roman" w:hAnsi="Times New Roman" w:cs="Times New Roman"/>
        <w:i/>
        <w:sz w:val="20"/>
        <w:szCs w:val="20"/>
      </w:rPr>
      <w:t>ak</w:t>
    </w:r>
    <w:proofErr w:type="spellEnd"/>
    <w:r w:rsidRPr="007540FC">
      <w:rPr>
        <w:rFonts w:ascii="Times New Roman" w:hAnsi="Times New Roman" w:cs="Times New Roman"/>
        <w:i/>
        <w:sz w:val="20"/>
        <w:szCs w:val="20"/>
      </w:rPr>
      <w:t>. 202</w:t>
    </w:r>
    <w:r>
      <w:rPr>
        <w:rFonts w:ascii="Times New Roman" w:hAnsi="Times New Roman" w:cs="Times New Roman"/>
        <w:i/>
        <w:sz w:val="20"/>
        <w:szCs w:val="20"/>
      </w:rPr>
      <w:t>4</w:t>
    </w:r>
    <w:r w:rsidRPr="007540FC">
      <w:rPr>
        <w:rFonts w:ascii="Times New Roman" w:hAnsi="Times New Roman" w:cs="Times New Roman"/>
        <w:i/>
        <w:sz w:val="20"/>
        <w:szCs w:val="20"/>
      </w:rPr>
      <w:t>/202</w:t>
    </w:r>
    <w:r>
      <w:rPr>
        <w:rFonts w:ascii="Times New Roman" w:hAnsi="Times New Roman" w:cs="Times New Roman"/>
        <w:i/>
        <w:sz w:val="20"/>
        <w:szCs w:val="20"/>
      </w:rPr>
      <w:t>5</w:t>
    </w:r>
  </w:p>
  <w:p w:rsidR="00F36E92" w:rsidRDefault="00F36E92" w:rsidP="00F36E92">
    <w:pPr>
      <w:pStyle w:val="Nagwek"/>
      <w:tabs>
        <w:tab w:val="clear" w:pos="4536"/>
        <w:tab w:val="clear" w:pos="9072"/>
        <w:tab w:val="left" w:pos="3554"/>
      </w:tabs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47866"/>
    <w:multiLevelType w:val="hybridMultilevel"/>
    <w:tmpl w:val="6402178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438A5170"/>
    <w:multiLevelType w:val="hybridMultilevel"/>
    <w:tmpl w:val="E3C2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347C2F"/>
    <w:multiLevelType w:val="hybridMultilevel"/>
    <w:tmpl w:val="D772D7BA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66A5059F"/>
    <w:multiLevelType w:val="hybridMultilevel"/>
    <w:tmpl w:val="C772FA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827472"/>
    <w:multiLevelType w:val="hybridMultilevel"/>
    <w:tmpl w:val="1A767DA2"/>
    <w:lvl w:ilvl="0" w:tplc="C89E0676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proofState w:spelling="clean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LQwNzA1MjU3MzE3MjRR0lEKTi0uzszPAykwrAUA1U6QfywAAAA="/>
  </w:docVars>
  <w:rsids>
    <w:rsidRoot w:val="00405549"/>
    <w:rsid w:val="00014B41"/>
    <w:rsid w:val="00020891"/>
    <w:rsid w:val="0002449B"/>
    <w:rsid w:val="00026EEA"/>
    <w:rsid w:val="000359DA"/>
    <w:rsid w:val="000418BA"/>
    <w:rsid w:val="000421F2"/>
    <w:rsid w:val="000432A1"/>
    <w:rsid w:val="00072DA5"/>
    <w:rsid w:val="00080E4A"/>
    <w:rsid w:val="00081C27"/>
    <w:rsid w:val="00085533"/>
    <w:rsid w:val="000B7DD8"/>
    <w:rsid w:val="000D7D71"/>
    <w:rsid w:val="000F38C5"/>
    <w:rsid w:val="000F7889"/>
    <w:rsid w:val="000F7D9E"/>
    <w:rsid w:val="00101AFB"/>
    <w:rsid w:val="001228C5"/>
    <w:rsid w:val="001415CC"/>
    <w:rsid w:val="00143861"/>
    <w:rsid w:val="00150523"/>
    <w:rsid w:val="00174A5E"/>
    <w:rsid w:val="00175FAC"/>
    <w:rsid w:val="0017658B"/>
    <w:rsid w:val="00183E3C"/>
    <w:rsid w:val="00196090"/>
    <w:rsid w:val="0019609B"/>
    <w:rsid w:val="001B312B"/>
    <w:rsid w:val="001C0300"/>
    <w:rsid w:val="001C28B2"/>
    <w:rsid w:val="001C4DE7"/>
    <w:rsid w:val="00223006"/>
    <w:rsid w:val="00236627"/>
    <w:rsid w:val="0025232A"/>
    <w:rsid w:val="002C1133"/>
    <w:rsid w:val="002C48DA"/>
    <w:rsid w:val="002C5A06"/>
    <w:rsid w:val="002E2692"/>
    <w:rsid w:val="002F3848"/>
    <w:rsid w:val="0033264D"/>
    <w:rsid w:val="003829DD"/>
    <w:rsid w:val="003D40B3"/>
    <w:rsid w:val="003D4CB6"/>
    <w:rsid w:val="003D7327"/>
    <w:rsid w:val="003F148A"/>
    <w:rsid w:val="003F2F71"/>
    <w:rsid w:val="00405549"/>
    <w:rsid w:val="004146D4"/>
    <w:rsid w:val="00427BF9"/>
    <w:rsid w:val="0043249A"/>
    <w:rsid w:val="0045662C"/>
    <w:rsid w:val="00460969"/>
    <w:rsid w:val="00467D04"/>
    <w:rsid w:val="004738E2"/>
    <w:rsid w:val="00476522"/>
    <w:rsid w:val="00483BF2"/>
    <w:rsid w:val="00484773"/>
    <w:rsid w:val="004A69C9"/>
    <w:rsid w:val="0050467F"/>
    <w:rsid w:val="005156FA"/>
    <w:rsid w:val="00527886"/>
    <w:rsid w:val="00534E6E"/>
    <w:rsid w:val="00537E4E"/>
    <w:rsid w:val="005600BD"/>
    <w:rsid w:val="005602E4"/>
    <w:rsid w:val="00560E67"/>
    <w:rsid w:val="005651BF"/>
    <w:rsid w:val="0058390B"/>
    <w:rsid w:val="005A351F"/>
    <w:rsid w:val="005A7B8C"/>
    <w:rsid w:val="005B1A6F"/>
    <w:rsid w:val="005B3DCA"/>
    <w:rsid w:val="005D3178"/>
    <w:rsid w:val="005D50B0"/>
    <w:rsid w:val="005E37A9"/>
    <w:rsid w:val="005F5FD0"/>
    <w:rsid w:val="006028E5"/>
    <w:rsid w:val="00623FC5"/>
    <w:rsid w:val="00660DC2"/>
    <w:rsid w:val="00674B8A"/>
    <w:rsid w:val="00684225"/>
    <w:rsid w:val="006A41F7"/>
    <w:rsid w:val="006A757A"/>
    <w:rsid w:val="006B079A"/>
    <w:rsid w:val="006C1971"/>
    <w:rsid w:val="0071141E"/>
    <w:rsid w:val="00716D35"/>
    <w:rsid w:val="00735BB4"/>
    <w:rsid w:val="00747AB4"/>
    <w:rsid w:val="007540FC"/>
    <w:rsid w:val="00761CB7"/>
    <w:rsid w:val="00770715"/>
    <w:rsid w:val="00770F2A"/>
    <w:rsid w:val="00797442"/>
    <w:rsid w:val="007B6CBC"/>
    <w:rsid w:val="007C215F"/>
    <w:rsid w:val="007C23F5"/>
    <w:rsid w:val="007D05B9"/>
    <w:rsid w:val="007D5A97"/>
    <w:rsid w:val="00826356"/>
    <w:rsid w:val="00836C3A"/>
    <w:rsid w:val="00866276"/>
    <w:rsid w:val="008732C3"/>
    <w:rsid w:val="00873E53"/>
    <w:rsid w:val="0087539E"/>
    <w:rsid w:val="0089373F"/>
    <w:rsid w:val="008D67F9"/>
    <w:rsid w:val="008E5DD0"/>
    <w:rsid w:val="008F3009"/>
    <w:rsid w:val="008F52E5"/>
    <w:rsid w:val="00923B35"/>
    <w:rsid w:val="009732BF"/>
    <w:rsid w:val="00974A75"/>
    <w:rsid w:val="00981CC1"/>
    <w:rsid w:val="00993496"/>
    <w:rsid w:val="009A0155"/>
    <w:rsid w:val="009D5E42"/>
    <w:rsid w:val="009E36DD"/>
    <w:rsid w:val="00A21695"/>
    <w:rsid w:val="00A22101"/>
    <w:rsid w:val="00A35FE5"/>
    <w:rsid w:val="00A53DB0"/>
    <w:rsid w:val="00A55799"/>
    <w:rsid w:val="00A557F6"/>
    <w:rsid w:val="00A617EB"/>
    <w:rsid w:val="00A719BC"/>
    <w:rsid w:val="00A762A2"/>
    <w:rsid w:val="00A81D0F"/>
    <w:rsid w:val="00A96952"/>
    <w:rsid w:val="00AA562C"/>
    <w:rsid w:val="00AB4ABC"/>
    <w:rsid w:val="00AC0BCA"/>
    <w:rsid w:val="00AF3E25"/>
    <w:rsid w:val="00B2304B"/>
    <w:rsid w:val="00B41885"/>
    <w:rsid w:val="00B607F2"/>
    <w:rsid w:val="00B63294"/>
    <w:rsid w:val="00B76181"/>
    <w:rsid w:val="00B8499D"/>
    <w:rsid w:val="00B9024D"/>
    <w:rsid w:val="00B90D10"/>
    <w:rsid w:val="00BB50D0"/>
    <w:rsid w:val="00BD49C3"/>
    <w:rsid w:val="00BE467E"/>
    <w:rsid w:val="00C2783F"/>
    <w:rsid w:val="00C341DD"/>
    <w:rsid w:val="00C4618E"/>
    <w:rsid w:val="00C523F8"/>
    <w:rsid w:val="00C56E3E"/>
    <w:rsid w:val="00C727BD"/>
    <w:rsid w:val="00C73DEA"/>
    <w:rsid w:val="00C75212"/>
    <w:rsid w:val="00C9274D"/>
    <w:rsid w:val="00CB0F5C"/>
    <w:rsid w:val="00CD18C2"/>
    <w:rsid w:val="00CD5794"/>
    <w:rsid w:val="00CD5A80"/>
    <w:rsid w:val="00D10F64"/>
    <w:rsid w:val="00D132BD"/>
    <w:rsid w:val="00D23776"/>
    <w:rsid w:val="00D244BA"/>
    <w:rsid w:val="00D35D68"/>
    <w:rsid w:val="00D3699C"/>
    <w:rsid w:val="00D42F47"/>
    <w:rsid w:val="00D46B65"/>
    <w:rsid w:val="00D6637B"/>
    <w:rsid w:val="00D75BC7"/>
    <w:rsid w:val="00D94BFE"/>
    <w:rsid w:val="00DB6D30"/>
    <w:rsid w:val="00DD2995"/>
    <w:rsid w:val="00DF6618"/>
    <w:rsid w:val="00E07D85"/>
    <w:rsid w:val="00E1041F"/>
    <w:rsid w:val="00E1142D"/>
    <w:rsid w:val="00E2199B"/>
    <w:rsid w:val="00E273F6"/>
    <w:rsid w:val="00E31848"/>
    <w:rsid w:val="00E53219"/>
    <w:rsid w:val="00E84A1F"/>
    <w:rsid w:val="00EB3DB5"/>
    <w:rsid w:val="00EB4F36"/>
    <w:rsid w:val="00EC341A"/>
    <w:rsid w:val="00F07F97"/>
    <w:rsid w:val="00F1522D"/>
    <w:rsid w:val="00F36E92"/>
    <w:rsid w:val="00F57888"/>
    <w:rsid w:val="00F85575"/>
    <w:rsid w:val="00F966D6"/>
    <w:rsid w:val="00FA09B7"/>
    <w:rsid w:val="00FA2316"/>
    <w:rsid w:val="00FC7211"/>
    <w:rsid w:val="00FD40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600B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055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5549"/>
  </w:style>
  <w:style w:type="paragraph" w:styleId="Stopka">
    <w:name w:val="footer"/>
    <w:basedOn w:val="Normalny"/>
    <w:link w:val="StopkaZnak"/>
    <w:uiPriority w:val="99"/>
    <w:unhideWhenUsed/>
    <w:rsid w:val="004055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5549"/>
  </w:style>
  <w:style w:type="paragraph" w:styleId="Akapitzlist">
    <w:name w:val="List Paragraph"/>
    <w:basedOn w:val="Normalny"/>
    <w:uiPriority w:val="34"/>
    <w:qFormat/>
    <w:rsid w:val="003F2F71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0D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0D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0DC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D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DC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D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DC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cs-CZ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1046A8-CDA0-42C1-AC40-FD158A0CA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12</Words>
  <Characters>4273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Wiesław Walkowiak</cp:lastModifiedBy>
  <cp:revision>5</cp:revision>
  <cp:lastPrinted>2024-02-16T12:13:00Z</cp:lastPrinted>
  <dcterms:created xsi:type="dcterms:W3CDTF">2024-02-16T12:08:00Z</dcterms:created>
  <dcterms:modified xsi:type="dcterms:W3CDTF">2024-02-16T12:19:00Z</dcterms:modified>
</cp:coreProperties>
</file>